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176643" w14:textId="77777777" w:rsidR="000B2320" w:rsidRPr="00491745" w:rsidRDefault="000B2320" w:rsidP="000B2320">
      <w:pPr>
        <w:spacing w:line="360" w:lineRule="auto"/>
        <w:ind w:right="72"/>
      </w:pPr>
      <w:r>
        <w:t>The authors declare that they have no known competing financial interests or personal relationships that could have appeared to influence the work reported in this paper.</w:t>
      </w:r>
    </w:p>
    <w:p w14:paraId="667AD74C" w14:textId="77777777" w:rsidR="000600F1" w:rsidRPr="000B2320" w:rsidRDefault="000600F1" w:rsidP="000B2320"/>
    <w:sectPr w:rsidR="000600F1" w:rsidRPr="000B232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645680"/>
    <w:multiLevelType w:val="hybridMultilevel"/>
    <w:tmpl w:val="84402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5779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rEwMjGwMDY1MzRU0lEKTi0uzszPAykwqQUAewP1IiwAAAA="/>
  </w:docVars>
  <w:rsids>
    <w:rsidRoot w:val="004800CC"/>
    <w:rsid w:val="000600F1"/>
    <w:rsid w:val="000B2320"/>
    <w:rsid w:val="00126BB1"/>
    <w:rsid w:val="001E3697"/>
    <w:rsid w:val="004800CC"/>
    <w:rsid w:val="004F3CC2"/>
    <w:rsid w:val="00823A44"/>
    <w:rsid w:val="00C602F6"/>
    <w:rsid w:val="00EE000A"/>
    <w:rsid w:val="00EF3D23"/>
    <w:rsid w:val="00FE6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249F6"/>
  <w15:chartTrackingRefBased/>
  <w15:docId w15:val="{53048F74-8F6C-4A7C-ABEE-9EA0BE464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0C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800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</Words>
  <Characters>147</Characters>
  <Application>Microsoft Office Word</Application>
  <DocSecurity>0</DocSecurity>
  <Lines>1</Lines>
  <Paragraphs>1</Paragraphs>
  <ScaleCrop>false</ScaleCrop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Raj</dc:creator>
  <cp:keywords/>
  <dc:description/>
  <cp:lastModifiedBy>Manabendra Saharia</cp:lastModifiedBy>
  <cp:revision>10</cp:revision>
  <dcterms:created xsi:type="dcterms:W3CDTF">2022-04-29T16:53:00Z</dcterms:created>
  <dcterms:modified xsi:type="dcterms:W3CDTF">2022-08-21T07:42:00Z</dcterms:modified>
</cp:coreProperties>
</file>